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Barcelona</w:t>
      </w:r>
    </w:p>
    <w:p>
      <w:pPr>
        <w:pStyle w:val="FirstParagraph"/>
      </w:pPr>
      <w:r>
        <w:rPr>
          <w:bCs/>
          <w:b/>
        </w:rPr>
        <w:t xml:space="preserve">[Your Full Name]</w:t>
      </w:r>
      <w:r>
        <w:br/>
      </w:r>
      <w:r>
        <w:t xml:space="preserve">[Your Address]</w:t>
      </w:r>
      <w:r>
        <w:br/>
      </w:r>
      <w:r>
        <w:t xml:space="preserve">[City, Postal Code]</w:t>
      </w:r>
      <w:r>
        <w:br/>
      </w:r>
      <w:r>
        <w:t xml:space="preserve">[Email Address]</w:t>
      </w:r>
      <w:r>
        <w:br/>
      </w:r>
      <w:r>
        <w:t xml:space="preserve">[Phone Number]</w:t>
      </w:r>
      <w:r>
        <w:br/>
      </w:r>
      <w:r>
        <w:t xml:space="preserve">[LinkedIn/Portfolio URL (if applicable)]</w:t>
      </w:r>
      <w:r>
        <w:br/>
      </w:r>
    </w:p>
    <w:p>
      <w:pPr>
        <w:pStyle w:val="BodyText"/>
      </w:pPr>
      <w:r>
        <w:t xml:space="preserve">[Date]</w:t>
      </w:r>
    </w:p>
    <w:p>
      <w:pPr>
        <w:pStyle w:val="BodyText"/>
      </w:pPr>
      <w:r>
        <w:rPr>
          <w:bCs/>
          <w:b/>
        </w:rPr>
        <w:t xml:space="preserve">Dear Hiring Committee,</w:t>
      </w:r>
    </w:p>
    <w:p>
      <w:pPr>
        <w:pStyle w:val="BodyText"/>
      </w:pPr>
      <w:r>
        <w:t xml:space="preserve">I am writing to express my enthusiastic interest in the Secondary Teacher position at your esteemed institution in Barcelona, Spain. As an experienced and passionate educator with a deep commitment to fostering academic excellence and student growth, I am eager to contribute my skills and dedication to your school’s mission of shaping future generations. Having spent several years teaching in diverse educational environments, I have developed a strong foundation in curriculum design, classroom management, and student-centered pedagogy—skills that align seamlessly with the dynamic educational landscape of Spain Barcelona.</w:t>
      </w:r>
    </w:p>
    <w:p>
      <w:pPr>
        <w:pStyle w:val="BodyText"/>
      </w:pPr>
      <w:r>
        <w:t xml:space="preserve">As a Secondary Teacher, my primary goal has always been to inspire curiosity, critical thinking, and a lifelong love of learning in students. Over the past [X years], I have taught subjects such as [mention specific subjects, e.g., Mathematics, Science, or Languages] to students aged 12–18. My teaching philosophy emphasizes inclusivity, adaptability, and the integration of technology to create engaging and interactive learning experiences. In Barcelona’s multicultural setting, I have found that these principles are not only effective but essential for addressing the unique needs of a diverse student body.</w:t>
      </w:r>
    </w:p>
    <w:p>
      <w:pPr>
        <w:pStyle w:val="BodyText"/>
      </w:pPr>
      <w:r>
        <w:t xml:space="preserve">My academic background includes a [Degree Name] in [Education or Related Field], along with certifications in [relevant qualifications, e.g., "Secondary Education Teaching" or "Special Education"]. Additionally, I have completed specialized training in [mention any relevant courses or workshops, e.g., "Differentiated Instruction" or "STEM Education"], which has equipped me to support students of all learning styles and abilities. In Spain Barcelona, where the educational system places a strong emphasis on both academic rigor and holistic development, these qualifications have allowed me to design lessons that meet national curricular standards while nurturing creativity and individual potential.</w:t>
      </w:r>
    </w:p>
    <w:p>
      <w:pPr>
        <w:pStyle w:val="BodyText"/>
      </w:pPr>
      <w:r>
        <w:t xml:space="preserve">One of my most rewarding experiences as a Secondary Teacher was working in [mention previous school or location], where I collaborated with colleagues to implement project-based learning initiatives that bridged classroom concepts with real-world applications. For example, I led a cross-disciplinary project where students explored environmental sustainability through science, art, and community engagement. This experience not only deepened students’ understanding of complex topics but also strengthened their communication and teamwork skills—qualities that are highly valued in Spain’s education system. In Barcelona, I am particularly excited about the opportunity to contribute to similar innovative programs that reflect the city’s progressive approach to education.</w:t>
      </w:r>
    </w:p>
    <w:p>
      <w:pPr>
        <w:pStyle w:val="BodyText"/>
      </w:pPr>
      <w:r>
        <w:t xml:space="preserve">What sets me apart as an educator is my ability to connect with students on a personal level. I believe that every student has the potential to succeed, and my role as a teacher is to create a supportive environment where they feel safe to take risks, ask questions, and grow. In Spain Barcelona, where cultural diversity and academic excellence coexist, this approach has proven effective in helping students from various backgrounds thrive. For instance, during my time in [previous institution], I designed multilingual resources and incorporated culturally relevant examples into my lessons to ensure all students felt represented and engaged.</w:t>
      </w:r>
    </w:p>
    <w:p>
      <w:pPr>
        <w:pStyle w:val="BodyText"/>
      </w:pPr>
      <w:r>
        <w:t xml:space="preserve">Additionally, I am deeply committed to professional development and staying current with educational trends. I regularly attend workshops on [mention topics, e.g., "Inclusive Education" or "Digital Tools for Learning"] and have presented at regional conferences on [relevant subject]. This dedication to continuous learning allows me to bring fresh ideas and strategies into the classroom, ensuring that my students are prepared for the challenges of the 21st century. In Spain Barcelona, where schools often prioritize innovation and teacher collaboration, I am confident that my proactive approach will contribute positively to your team.</w:t>
      </w:r>
    </w:p>
    <w:p>
      <w:pPr>
        <w:pStyle w:val="BodyText"/>
      </w:pPr>
      <w:r>
        <w:t xml:space="preserve">Teaching in Spain Barcelona would be a dream opportunity for me. The city’s rich cultural heritage, vibrant academic community, and emphasis on student well-being align perfectly with my values as an educator. I am particularly drawn to [specific aspect of the school or program, e.g., "their focus on international collaboration" or "their commitment to sustainable education"]. I am eager to bring my expertise in [mention specific skills or areas] to support your students’ academic and personal growth while embracing the unique challenges and opportunities of teaching in this inspiring location.</w:t>
      </w:r>
    </w:p>
    <w:p>
      <w:pPr>
        <w:pStyle w:val="BodyText"/>
      </w:pPr>
      <w:r>
        <w:t xml:space="preserve">Thank you for considering my application. I would be honored to contribute my passion, experience, and dedication to your school’s mission. I am available at [your phone number] or [your email address] for an interview at your earliest convenience. Please feel free to contact me if you require additional information or documentation.</w:t>
      </w:r>
    </w:p>
    <w:p>
      <w:pPr>
        <w:pStyle w:val="BodyText"/>
      </w:pPr>
      <w:r>
        <w:t xml:space="preserve">Warm regards,</w:t>
      </w:r>
      <w:r>
        <w:br/>
      </w: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Spain Barcelona</dc:title>
  <dc:creator/>
  <dc:language>en</dc:language>
  <cp:keywords/>
  <dcterms:created xsi:type="dcterms:W3CDTF">2026-07-21T02:38:03Z</dcterms:created>
  <dcterms:modified xsi:type="dcterms:W3CDTF">2026-07-21T02:38:03Z</dcterms:modified>
</cp:coreProperties>
</file>

<file path=docProps/custom.xml><?xml version="1.0" encoding="utf-8"?>
<Properties xmlns="http://schemas.openxmlformats.org/officeDocument/2006/custom-properties" xmlns:vt="http://schemas.openxmlformats.org/officeDocument/2006/docPropsVTypes"/>
</file>